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D2E9D" w14:textId="367AC209" w:rsidR="007B60CE" w:rsidRDefault="007B60CE" w:rsidP="008045DD">
      <w:pPr>
        <w:rPr>
          <w:rFonts w:ascii="Source Sans Pro" w:hAnsi="Source Sans Pro" w:cstheme="minorHAnsi"/>
          <w:b/>
          <w:sz w:val="28"/>
          <w:szCs w:val="28"/>
        </w:rPr>
      </w:pPr>
      <w:r>
        <w:rPr>
          <w:rFonts w:ascii="Source Sans Pro" w:hAnsi="Source Sans Pro" w:cstheme="minorHAnsi"/>
          <w:b/>
          <w:sz w:val="28"/>
          <w:szCs w:val="28"/>
        </w:rPr>
        <w:t>SHORT VERSION:</w:t>
      </w:r>
    </w:p>
    <w:p w14:paraId="1E7297D5" w14:textId="77777777" w:rsidR="007B60CE" w:rsidRDefault="007B60CE" w:rsidP="008045DD">
      <w:pPr>
        <w:rPr>
          <w:rFonts w:ascii="Source Sans Pro" w:hAnsi="Source Sans Pro" w:cstheme="minorHAnsi"/>
          <w:b/>
          <w:sz w:val="28"/>
          <w:szCs w:val="28"/>
        </w:rPr>
      </w:pPr>
    </w:p>
    <w:p w14:paraId="4B83E724" w14:textId="49C7F3B4" w:rsidR="000B65FB" w:rsidRDefault="00407014" w:rsidP="008045DD">
      <w:pPr>
        <w:rPr>
          <w:rFonts w:ascii="Source Sans Pro" w:hAnsi="Source Sans Pro" w:cstheme="minorHAnsi"/>
          <w:b/>
          <w:sz w:val="28"/>
          <w:szCs w:val="28"/>
        </w:rPr>
      </w:pPr>
      <w:r w:rsidRPr="00BB12A6">
        <w:rPr>
          <w:rFonts w:ascii="Source Sans Pro" w:hAnsi="Source Sans Pro" w:cstheme="minorHAnsi"/>
          <w:b/>
          <w:sz w:val="28"/>
          <w:szCs w:val="28"/>
        </w:rPr>
        <w:t xml:space="preserve">Academic Integrity </w:t>
      </w:r>
    </w:p>
    <w:p w14:paraId="1D4BFAD6" w14:textId="77777777" w:rsidR="001278FA" w:rsidRPr="001278FA" w:rsidRDefault="001278FA" w:rsidP="008045DD">
      <w:pPr>
        <w:rPr>
          <w:rFonts w:ascii="Source Sans Pro" w:hAnsi="Source Sans Pro" w:cstheme="minorHAnsi"/>
          <w:b/>
          <w:sz w:val="28"/>
          <w:szCs w:val="28"/>
        </w:rPr>
      </w:pPr>
    </w:p>
    <w:p w14:paraId="1E473CE0" w14:textId="77777777" w:rsidR="000B65FB" w:rsidRPr="00BB12A6" w:rsidRDefault="000B65FB" w:rsidP="008045DD">
      <w:pPr>
        <w:rPr>
          <w:rFonts w:ascii="Source Sans Pro" w:hAnsi="Source Sans Pro" w:cstheme="minorHAnsi"/>
          <w:b/>
        </w:rPr>
      </w:pPr>
      <w:r w:rsidRPr="00BB12A6">
        <w:rPr>
          <w:rFonts w:ascii="Source Sans Pro" w:hAnsi="Source Sans Pro" w:cstheme="minorHAnsi"/>
          <w:b/>
        </w:rPr>
        <w:t>Mars Hill University Honor Code</w:t>
      </w:r>
    </w:p>
    <w:p w14:paraId="2DF72D53" w14:textId="77777777" w:rsidR="000B65FB" w:rsidRPr="008D36CF" w:rsidRDefault="000B65FB" w:rsidP="008045DD">
      <w:pPr>
        <w:rPr>
          <w:rFonts w:ascii="Source Sans Pro" w:hAnsi="Source Sans Pro" w:cstheme="minorHAnsi"/>
          <w:sz w:val="22"/>
          <w:szCs w:val="22"/>
        </w:rPr>
      </w:pPr>
      <w:r w:rsidRPr="008D36CF">
        <w:rPr>
          <w:rFonts w:ascii="Source Sans Pro" w:hAnsi="Source Sans Pro" w:cstheme="minorHAnsi"/>
          <w:sz w:val="22"/>
          <w:szCs w:val="22"/>
        </w:rPr>
        <w:t>We, the students of Mars Hill University, pledge ourselves to uphold integrity, honesty, and academic responsibility in and out of the classroom.</w:t>
      </w:r>
    </w:p>
    <w:p w14:paraId="7E929BB8" w14:textId="77777777" w:rsidR="000B65FB" w:rsidRPr="00BB12A6" w:rsidRDefault="000B65FB" w:rsidP="008045DD">
      <w:pPr>
        <w:rPr>
          <w:rFonts w:ascii="Source Sans Pro" w:hAnsi="Source Sans Pro" w:cstheme="minorHAnsi"/>
        </w:rPr>
      </w:pPr>
    </w:p>
    <w:p w14:paraId="596CE87D" w14:textId="77777777" w:rsidR="000B65FB" w:rsidRPr="00BB12A6" w:rsidRDefault="000B65FB" w:rsidP="008045DD">
      <w:pPr>
        <w:rPr>
          <w:rFonts w:ascii="Source Sans Pro" w:hAnsi="Source Sans Pro" w:cstheme="minorHAnsi"/>
          <w:b/>
        </w:rPr>
      </w:pPr>
      <w:r w:rsidRPr="00BB12A6">
        <w:rPr>
          <w:rFonts w:ascii="Source Sans Pro" w:hAnsi="Source Sans Pro" w:cstheme="minorHAnsi"/>
          <w:b/>
        </w:rPr>
        <w:t>Mars Hill University Honor Pledge</w:t>
      </w:r>
    </w:p>
    <w:p w14:paraId="421FECFC" w14:textId="77777777" w:rsidR="000B65FB" w:rsidRPr="008D36CF" w:rsidRDefault="000B65FB" w:rsidP="008045DD">
      <w:pPr>
        <w:rPr>
          <w:rFonts w:ascii="Source Sans Pro" w:hAnsi="Source Sans Pro" w:cstheme="minorHAnsi"/>
          <w:sz w:val="22"/>
          <w:szCs w:val="22"/>
        </w:rPr>
      </w:pPr>
      <w:r w:rsidRPr="008D36CF">
        <w:rPr>
          <w:rFonts w:ascii="Source Sans Pro" w:hAnsi="Source Sans Pro" w:cstheme="minorHAnsi"/>
          <w:sz w:val="22"/>
          <w:szCs w:val="22"/>
        </w:rPr>
        <w:t>On my honor, I have neither given nor received any academic aid or information that would violate the Hon</w:t>
      </w:r>
      <w:r w:rsidR="00DD367A" w:rsidRPr="008D36CF">
        <w:rPr>
          <w:rFonts w:ascii="Source Sans Pro" w:hAnsi="Source Sans Pro" w:cstheme="minorHAnsi"/>
          <w:sz w:val="22"/>
          <w:szCs w:val="22"/>
        </w:rPr>
        <w:t>or Code of Mars Hill University.</w:t>
      </w:r>
    </w:p>
    <w:p w14:paraId="00FBF32C" w14:textId="77777777" w:rsidR="009F290D" w:rsidRPr="00BB12A6" w:rsidRDefault="009F290D" w:rsidP="009F290D">
      <w:pPr>
        <w:pStyle w:val="ListParagraph"/>
        <w:ind w:left="0"/>
        <w:rPr>
          <w:rFonts w:ascii="Source Sans Pro" w:hAnsi="Source Sans Pro" w:cstheme="minorHAnsi"/>
        </w:rPr>
      </w:pPr>
    </w:p>
    <w:p w14:paraId="5CAC9DC6" w14:textId="77777777" w:rsidR="009F290D" w:rsidRDefault="007B7FE5" w:rsidP="009F290D">
      <w:pPr>
        <w:pStyle w:val="ListParagraph"/>
        <w:ind w:left="0"/>
        <w:rPr>
          <w:rFonts w:ascii="Source Sans Pro" w:hAnsi="Source Sans Pro" w:cstheme="minorHAnsi"/>
          <w:b/>
          <w:sz w:val="28"/>
          <w:szCs w:val="28"/>
        </w:rPr>
      </w:pPr>
      <w:r>
        <w:rPr>
          <w:rFonts w:ascii="Source Sans Pro" w:hAnsi="Source Sans Pro" w:cstheme="minorHAnsi"/>
          <w:b/>
          <w:sz w:val="28"/>
          <w:szCs w:val="28"/>
        </w:rPr>
        <w:t xml:space="preserve">Handling of </w:t>
      </w:r>
      <w:r w:rsidR="00A111EC" w:rsidRPr="00BB12A6">
        <w:rPr>
          <w:rFonts w:ascii="Source Sans Pro" w:hAnsi="Source Sans Pro" w:cstheme="minorHAnsi"/>
          <w:b/>
          <w:sz w:val="28"/>
          <w:szCs w:val="28"/>
        </w:rPr>
        <w:t>Violations of Academic Integrity</w:t>
      </w:r>
    </w:p>
    <w:p w14:paraId="652D9703" w14:textId="77777777" w:rsidR="007B7FE5" w:rsidRPr="00BB12A6" w:rsidRDefault="007B7FE5" w:rsidP="009F290D">
      <w:pPr>
        <w:pStyle w:val="ListParagraph"/>
        <w:ind w:left="0"/>
        <w:rPr>
          <w:rFonts w:ascii="Source Sans Pro" w:hAnsi="Source Sans Pro" w:cstheme="minorHAnsi"/>
          <w:b/>
          <w:sz w:val="28"/>
          <w:szCs w:val="28"/>
        </w:rPr>
      </w:pPr>
    </w:p>
    <w:p w14:paraId="21072A7B" w14:textId="2D378193" w:rsidR="00282DB6" w:rsidRDefault="006652BE" w:rsidP="007B7FE5">
      <w:pPr>
        <w:pStyle w:val="ListParagraph"/>
        <w:ind w:left="0"/>
        <w:rPr>
          <w:rFonts w:ascii="Source Sans Pro" w:hAnsi="Source Sans Pro" w:cstheme="minorHAnsi"/>
          <w:sz w:val="22"/>
          <w:szCs w:val="22"/>
        </w:rPr>
      </w:pPr>
      <w:r>
        <w:rPr>
          <w:rFonts w:ascii="Source Sans Pro" w:hAnsi="Source Sans Pro" w:cstheme="minorHAnsi"/>
          <w:sz w:val="22"/>
          <w:szCs w:val="22"/>
        </w:rPr>
        <w:t xml:space="preserve">When there are possible violations of academic integrity, the MHU Academic </w:t>
      </w:r>
      <w:r w:rsidR="00AA714D">
        <w:rPr>
          <w:rFonts w:ascii="Source Sans Pro" w:hAnsi="Source Sans Pro" w:cstheme="minorHAnsi"/>
          <w:sz w:val="22"/>
          <w:szCs w:val="22"/>
        </w:rPr>
        <w:t>Integrity Guide</w:t>
      </w:r>
      <w:r>
        <w:rPr>
          <w:rFonts w:ascii="Source Sans Pro" w:hAnsi="Source Sans Pro" w:cstheme="minorHAnsi"/>
          <w:sz w:val="22"/>
          <w:szCs w:val="22"/>
        </w:rPr>
        <w:t>book outlines procedures for: 1) classifying the violation into one of three possible categories (minor, standard, and major), 2) reporting possible violations, 3) appealing reports of violations, and 4) how reported violation records will be kept. See the MHU Academic</w:t>
      </w:r>
      <w:r w:rsidR="00AA714D">
        <w:rPr>
          <w:rFonts w:ascii="Source Sans Pro" w:hAnsi="Source Sans Pro" w:cstheme="minorHAnsi"/>
          <w:sz w:val="22"/>
          <w:szCs w:val="22"/>
        </w:rPr>
        <w:t xml:space="preserve"> Integrity Guide</w:t>
      </w:r>
      <w:r>
        <w:rPr>
          <w:rFonts w:ascii="Source Sans Pro" w:hAnsi="Source Sans Pro" w:cstheme="minorHAnsi"/>
          <w:sz w:val="22"/>
          <w:szCs w:val="22"/>
        </w:rPr>
        <w:t>book for full descriptions of these procedures.</w:t>
      </w:r>
    </w:p>
    <w:p w14:paraId="4572AAE9" w14:textId="5B13838F" w:rsidR="007B60CE" w:rsidRDefault="007B60CE" w:rsidP="007B7FE5">
      <w:pPr>
        <w:pStyle w:val="ListParagraph"/>
        <w:ind w:left="0"/>
        <w:rPr>
          <w:rFonts w:ascii="Source Sans Pro" w:hAnsi="Source Sans Pro" w:cstheme="minorHAnsi"/>
          <w:sz w:val="22"/>
          <w:szCs w:val="22"/>
        </w:rPr>
      </w:pPr>
    </w:p>
    <w:p w14:paraId="16AAF9C4" w14:textId="383C8E80" w:rsidR="007B60CE" w:rsidRDefault="007B60CE" w:rsidP="007B7FE5">
      <w:pPr>
        <w:pStyle w:val="ListParagraph"/>
        <w:ind w:left="0"/>
        <w:rPr>
          <w:rFonts w:ascii="Source Sans Pro" w:hAnsi="Source Sans Pro" w:cstheme="minorHAnsi"/>
          <w:sz w:val="22"/>
          <w:szCs w:val="22"/>
        </w:rPr>
      </w:pPr>
    </w:p>
    <w:p w14:paraId="0633841E" w14:textId="01602E8C" w:rsidR="007B60CE" w:rsidRDefault="007B60CE" w:rsidP="007B7FE5">
      <w:pPr>
        <w:pStyle w:val="ListParagraph"/>
        <w:ind w:left="0"/>
        <w:rPr>
          <w:rFonts w:ascii="Source Sans Pro" w:hAnsi="Source Sans Pro" w:cstheme="minorHAnsi"/>
          <w:sz w:val="22"/>
          <w:szCs w:val="22"/>
        </w:rPr>
      </w:pPr>
    </w:p>
    <w:p w14:paraId="71D4446D" w14:textId="2E8749B8" w:rsidR="007B60CE" w:rsidRDefault="007B60CE">
      <w:pPr>
        <w:rPr>
          <w:rFonts w:ascii="Source Sans Pro" w:hAnsi="Source Sans Pro" w:cstheme="minorHAnsi"/>
          <w:b/>
          <w:sz w:val="28"/>
          <w:szCs w:val="28"/>
        </w:rPr>
      </w:pPr>
      <w:r>
        <w:rPr>
          <w:rFonts w:ascii="Source Sans Pro" w:hAnsi="Source Sans Pro" w:cstheme="minorHAnsi"/>
          <w:b/>
          <w:sz w:val="28"/>
          <w:szCs w:val="28"/>
        </w:rPr>
        <w:t>(continue to see LONG VERSION)</w:t>
      </w:r>
      <w:bookmarkStart w:id="0" w:name="_GoBack"/>
      <w:bookmarkEnd w:id="0"/>
      <w:r>
        <w:rPr>
          <w:rFonts w:ascii="Source Sans Pro" w:hAnsi="Source Sans Pro" w:cstheme="minorHAnsi"/>
          <w:b/>
          <w:sz w:val="28"/>
          <w:szCs w:val="28"/>
        </w:rPr>
        <w:br w:type="page"/>
      </w:r>
    </w:p>
    <w:p w14:paraId="1E784B6F" w14:textId="486550A9" w:rsidR="007B60CE" w:rsidRDefault="007B60CE" w:rsidP="007B60CE">
      <w:pPr>
        <w:rPr>
          <w:rFonts w:ascii="Source Sans Pro" w:hAnsi="Source Sans Pro" w:cstheme="minorHAnsi"/>
          <w:b/>
          <w:sz w:val="28"/>
          <w:szCs w:val="28"/>
        </w:rPr>
      </w:pPr>
      <w:r>
        <w:rPr>
          <w:rFonts w:ascii="Source Sans Pro" w:hAnsi="Source Sans Pro" w:cstheme="minorHAnsi"/>
          <w:b/>
          <w:sz w:val="28"/>
          <w:szCs w:val="28"/>
        </w:rPr>
        <w:lastRenderedPageBreak/>
        <w:t>LONG</w:t>
      </w:r>
      <w:r>
        <w:rPr>
          <w:rFonts w:ascii="Source Sans Pro" w:hAnsi="Source Sans Pro" w:cstheme="minorHAnsi"/>
          <w:b/>
          <w:sz w:val="28"/>
          <w:szCs w:val="28"/>
        </w:rPr>
        <w:t xml:space="preserve"> VERSION:</w:t>
      </w:r>
    </w:p>
    <w:p w14:paraId="34A4F3D9" w14:textId="77777777" w:rsidR="007B60CE" w:rsidRPr="00C060A0" w:rsidRDefault="007B60CE" w:rsidP="007B60CE">
      <w:pPr>
        <w:rPr>
          <w:rFonts w:ascii="Source Sans Pro" w:hAnsi="Source Sans Pro" w:cstheme="minorHAnsi"/>
          <w:b/>
          <w:sz w:val="22"/>
          <w:szCs w:val="22"/>
        </w:rPr>
      </w:pPr>
      <w:r w:rsidRPr="00C060A0">
        <w:rPr>
          <w:rFonts w:ascii="Source Sans Pro" w:hAnsi="Source Sans Pro" w:cstheme="minorHAnsi"/>
          <w:b/>
          <w:sz w:val="22"/>
          <w:szCs w:val="22"/>
        </w:rPr>
        <w:t xml:space="preserve">Academic Integrity Introduction  </w:t>
      </w:r>
    </w:p>
    <w:p w14:paraId="372B9616" w14:textId="77777777" w:rsidR="007B60CE" w:rsidRPr="00C060A0" w:rsidRDefault="007B60CE" w:rsidP="007B60CE">
      <w:pPr>
        <w:rPr>
          <w:rFonts w:ascii="Source Sans Pro" w:hAnsi="Source Sans Pro" w:cstheme="minorHAnsi"/>
          <w:b/>
          <w:sz w:val="22"/>
          <w:szCs w:val="22"/>
        </w:rPr>
      </w:pPr>
    </w:p>
    <w:p w14:paraId="1E29A40F" w14:textId="77777777" w:rsidR="007B60CE" w:rsidRPr="00C060A0" w:rsidRDefault="007B60CE" w:rsidP="007B60CE">
      <w:pPr>
        <w:rPr>
          <w:rFonts w:ascii="Source Sans Pro" w:hAnsi="Source Sans Pro" w:cstheme="minorHAnsi"/>
          <w:sz w:val="22"/>
          <w:szCs w:val="22"/>
        </w:rPr>
      </w:pPr>
      <w:r w:rsidRPr="00C060A0">
        <w:rPr>
          <w:rFonts w:ascii="Source Sans Pro" w:hAnsi="Source Sans Pro" w:cstheme="minorHAnsi"/>
          <w:sz w:val="22"/>
          <w:szCs w:val="22"/>
        </w:rPr>
        <w:t>Mars Hill University is committed to the fundamental values of honesty, trust, fairness, respect, responsibility, and courage.  Our Honor Code calls us to uphold these core values in the work that we do and the lives that we lead. As a community, we honor and expect honest work, fair and respectful treatment of all members of the community, and trust as the touchstone of our work with one another. When members of our community break this code, it is our duty as an academic community to repair what has been damaged and to follow clear guidelines that support and promote the fundamental values of academic integrity.</w:t>
      </w:r>
    </w:p>
    <w:p w14:paraId="3E8793AA" w14:textId="77777777" w:rsidR="007B60CE" w:rsidRPr="00C060A0" w:rsidRDefault="007B60CE" w:rsidP="007B60CE">
      <w:pPr>
        <w:rPr>
          <w:rFonts w:ascii="Source Sans Pro" w:hAnsi="Source Sans Pro" w:cstheme="minorHAnsi"/>
          <w:sz w:val="22"/>
          <w:szCs w:val="22"/>
        </w:rPr>
      </w:pPr>
    </w:p>
    <w:p w14:paraId="7238ADC8" w14:textId="77777777" w:rsidR="007B60CE" w:rsidRPr="00C060A0" w:rsidRDefault="007B60CE" w:rsidP="007B60CE">
      <w:pPr>
        <w:rPr>
          <w:rFonts w:ascii="Source Sans Pro" w:hAnsi="Source Sans Pro" w:cstheme="minorHAnsi"/>
          <w:b/>
          <w:sz w:val="22"/>
          <w:szCs w:val="22"/>
        </w:rPr>
      </w:pPr>
      <w:r w:rsidRPr="00C060A0">
        <w:rPr>
          <w:rFonts w:ascii="Source Sans Pro" w:hAnsi="Source Sans Pro" w:cstheme="minorHAnsi"/>
          <w:b/>
          <w:sz w:val="22"/>
          <w:szCs w:val="22"/>
        </w:rPr>
        <w:t>Mars Hill University Honor Code</w:t>
      </w:r>
    </w:p>
    <w:p w14:paraId="036FC75F" w14:textId="77777777" w:rsidR="007B60CE" w:rsidRPr="00C060A0" w:rsidRDefault="007B60CE" w:rsidP="007B60CE">
      <w:pPr>
        <w:rPr>
          <w:rFonts w:ascii="Source Sans Pro" w:hAnsi="Source Sans Pro" w:cstheme="minorHAnsi"/>
          <w:sz w:val="22"/>
          <w:szCs w:val="22"/>
        </w:rPr>
      </w:pPr>
      <w:r w:rsidRPr="00C060A0">
        <w:rPr>
          <w:rFonts w:ascii="Source Sans Pro" w:hAnsi="Source Sans Pro" w:cstheme="minorHAnsi"/>
          <w:sz w:val="22"/>
          <w:szCs w:val="22"/>
        </w:rPr>
        <w:t>We, the students of Mars Hill University, pledge ourselves to uphold integrity, honesty, and academic responsibility in and out of the classroom.</w:t>
      </w:r>
    </w:p>
    <w:p w14:paraId="724048C6" w14:textId="77777777" w:rsidR="007B60CE" w:rsidRPr="00C060A0" w:rsidRDefault="007B60CE" w:rsidP="007B60CE">
      <w:pPr>
        <w:rPr>
          <w:rFonts w:ascii="Source Sans Pro" w:hAnsi="Source Sans Pro" w:cstheme="minorHAnsi"/>
          <w:sz w:val="22"/>
          <w:szCs w:val="22"/>
        </w:rPr>
      </w:pPr>
    </w:p>
    <w:p w14:paraId="2734B5CA" w14:textId="77777777" w:rsidR="007B60CE" w:rsidRPr="00C060A0" w:rsidRDefault="007B60CE" w:rsidP="007B60CE">
      <w:pPr>
        <w:rPr>
          <w:rFonts w:ascii="Source Sans Pro" w:hAnsi="Source Sans Pro" w:cstheme="minorHAnsi"/>
          <w:b/>
          <w:sz w:val="22"/>
          <w:szCs w:val="22"/>
        </w:rPr>
      </w:pPr>
      <w:r w:rsidRPr="00C060A0">
        <w:rPr>
          <w:rFonts w:ascii="Source Sans Pro" w:hAnsi="Source Sans Pro" w:cstheme="minorHAnsi"/>
          <w:b/>
          <w:sz w:val="22"/>
          <w:szCs w:val="22"/>
        </w:rPr>
        <w:t>Mars Hill University Honor Pledge</w:t>
      </w:r>
    </w:p>
    <w:p w14:paraId="2C2EC28D" w14:textId="77777777" w:rsidR="007B60CE" w:rsidRPr="00C060A0" w:rsidRDefault="007B60CE" w:rsidP="007B60CE">
      <w:pPr>
        <w:rPr>
          <w:rFonts w:ascii="Source Sans Pro" w:hAnsi="Source Sans Pro" w:cstheme="minorHAnsi"/>
          <w:sz w:val="22"/>
          <w:szCs w:val="22"/>
        </w:rPr>
      </w:pPr>
      <w:r w:rsidRPr="00C060A0">
        <w:rPr>
          <w:rFonts w:ascii="Source Sans Pro" w:hAnsi="Source Sans Pro" w:cstheme="minorHAnsi"/>
          <w:sz w:val="22"/>
          <w:szCs w:val="22"/>
        </w:rPr>
        <w:t>On my honor, I have neither given nor received any academic aid or information that would violate the Honor Code of Mars Hill University.</w:t>
      </w:r>
    </w:p>
    <w:p w14:paraId="18EA6F98" w14:textId="77777777" w:rsidR="007B60CE" w:rsidRPr="00C060A0" w:rsidRDefault="007B60CE" w:rsidP="007B60CE">
      <w:pPr>
        <w:rPr>
          <w:rFonts w:ascii="Source Sans Pro" w:hAnsi="Source Sans Pro" w:cstheme="minorHAnsi"/>
          <w:sz w:val="22"/>
          <w:szCs w:val="22"/>
        </w:rPr>
      </w:pPr>
    </w:p>
    <w:p w14:paraId="74C7E1EC" w14:textId="77777777" w:rsidR="007B60CE" w:rsidRPr="00C060A0" w:rsidRDefault="007B60CE" w:rsidP="007B60CE">
      <w:pPr>
        <w:rPr>
          <w:rFonts w:ascii="Source Sans Pro" w:hAnsi="Source Sans Pro" w:cstheme="minorHAnsi"/>
          <w:b/>
          <w:sz w:val="22"/>
          <w:szCs w:val="22"/>
        </w:rPr>
      </w:pPr>
      <w:r w:rsidRPr="00C060A0">
        <w:rPr>
          <w:rFonts w:ascii="Source Sans Pro" w:hAnsi="Source Sans Pro" w:cstheme="minorHAnsi"/>
          <w:b/>
          <w:sz w:val="22"/>
          <w:szCs w:val="22"/>
        </w:rPr>
        <w:t>Responsibilities for Students and Faculty</w:t>
      </w:r>
    </w:p>
    <w:p w14:paraId="3333146B" w14:textId="77777777" w:rsidR="007B60CE" w:rsidRPr="00C060A0" w:rsidRDefault="007B60CE" w:rsidP="007B60CE">
      <w:pPr>
        <w:rPr>
          <w:rFonts w:ascii="Source Sans Pro" w:hAnsi="Source Sans Pro" w:cstheme="minorHAnsi"/>
          <w:sz w:val="22"/>
          <w:szCs w:val="22"/>
        </w:rPr>
      </w:pPr>
    </w:p>
    <w:p w14:paraId="49A3261C" w14:textId="77777777" w:rsidR="007B60CE" w:rsidRPr="00C060A0" w:rsidRDefault="007B60CE" w:rsidP="007B60CE">
      <w:pPr>
        <w:rPr>
          <w:rFonts w:ascii="Source Sans Pro" w:hAnsi="Source Sans Pro" w:cstheme="minorHAnsi"/>
          <w:b/>
          <w:sz w:val="22"/>
          <w:szCs w:val="22"/>
        </w:rPr>
      </w:pPr>
      <w:r w:rsidRPr="00C060A0">
        <w:rPr>
          <w:rFonts w:ascii="Source Sans Pro" w:hAnsi="Source Sans Pro" w:cstheme="minorHAnsi"/>
          <w:b/>
          <w:sz w:val="22"/>
          <w:szCs w:val="22"/>
        </w:rPr>
        <w:t>Academic Responsibilities of Students in and out of the Classroom</w:t>
      </w:r>
    </w:p>
    <w:p w14:paraId="12F9E6D4" w14:textId="77777777" w:rsidR="007B60CE" w:rsidRPr="00C060A0" w:rsidRDefault="007B60CE" w:rsidP="007B60CE">
      <w:pPr>
        <w:ind w:left="1440" w:hanging="720"/>
        <w:rPr>
          <w:rFonts w:ascii="Source Sans Pro" w:hAnsi="Source Sans Pro" w:cstheme="minorHAnsi"/>
          <w:sz w:val="22"/>
          <w:szCs w:val="22"/>
        </w:rPr>
      </w:pPr>
      <w:r w:rsidRPr="00C060A0">
        <w:rPr>
          <w:rFonts w:ascii="Source Sans Pro" w:hAnsi="Source Sans Pro" w:cstheme="minorHAnsi"/>
          <w:sz w:val="22"/>
          <w:szCs w:val="22"/>
        </w:rPr>
        <w:t>1.</w:t>
      </w:r>
      <w:r w:rsidRPr="00C060A0">
        <w:rPr>
          <w:rFonts w:ascii="Source Sans Pro" w:hAnsi="Source Sans Pro" w:cstheme="minorHAnsi"/>
          <w:sz w:val="22"/>
          <w:szCs w:val="22"/>
        </w:rPr>
        <w:tab/>
        <w:t>All coursework you submit is a representation of your knowledge and understanding of the material. Your work represents you.</w:t>
      </w:r>
    </w:p>
    <w:p w14:paraId="181900A6" w14:textId="77777777" w:rsidR="007B60CE" w:rsidRPr="00C060A0" w:rsidRDefault="007B60CE" w:rsidP="007B60CE">
      <w:pPr>
        <w:pStyle w:val="ListParagraph"/>
        <w:ind w:left="1440" w:hanging="720"/>
        <w:rPr>
          <w:rFonts w:ascii="Source Sans Pro" w:hAnsi="Source Sans Pro"/>
          <w:sz w:val="22"/>
          <w:szCs w:val="22"/>
        </w:rPr>
      </w:pPr>
      <w:r w:rsidRPr="00C060A0">
        <w:rPr>
          <w:rFonts w:ascii="Source Sans Pro" w:hAnsi="Source Sans Pro" w:cstheme="minorHAnsi"/>
          <w:sz w:val="22"/>
          <w:szCs w:val="22"/>
        </w:rPr>
        <w:t>2.</w:t>
      </w:r>
      <w:r w:rsidRPr="00C060A0">
        <w:rPr>
          <w:rFonts w:ascii="Source Sans Pro" w:hAnsi="Source Sans Pro" w:cstheme="minorHAnsi"/>
          <w:sz w:val="22"/>
          <w:szCs w:val="22"/>
        </w:rPr>
        <w:tab/>
        <w:t>Collaborating and assisting other students is encouraged.  However, behavior that ke</w:t>
      </w:r>
      <w:r>
        <w:rPr>
          <w:rFonts w:ascii="Source Sans Pro" w:hAnsi="Source Sans Pro" w:cstheme="minorHAnsi"/>
          <w:sz w:val="22"/>
          <w:szCs w:val="22"/>
        </w:rPr>
        <w:t>eps another student from</w:t>
      </w:r>
      <w:r w:rsidRPr="00C060A0">
        <w:rPr>
          <w:rFonts w:ascii="Source Sans Pro" w:hAnsi="Source Sans Pro" w:cstheme="minorHAnsi"/>
          <w:sz w:val="22"/>
          <w:szCs w:val="22"/>
        </w:rPr>
        <w:t xml:space="preserve"> </w:t>
      </w:r>
      <w:r w:rsidRPr="00C060A0">
        <w:rPr>
          <w:rFonts w:ascii="Source Sans Pro" w:hAnsi="Source Sans Pro"/>
          <w:sz w:val="22"/>
          <w:szCs w:val="22"/>
        </w:rPr>
        <w:t xml:space="preserve">learning (e.g., aiding another student in the submission of work that is not their own) is not acceptable and does not support the values of this university. </w:t>
      </w:r>
    </w:p>
    <w:p w14:paraId="123AAB89" w14:textId="77777777" w:rsidR="007B60CE" w:rsidRPr="00C060A0" w:rsidRDefault="007B60CE" w:rsidP="007B60CE">
      <w:pPr>
        <w:pStyle w:val="ListParagraph"/>
        <w:ind w:left="1440" w:hanging="720"/>
        <w:rPr>
          <w:rFonts w:ascii="Source Sans Pro" w:hAnsi="Source Sans Pro" w:cstheme="minorHAnsi"/>
          <w:sz w:val="22"/>
          <w:szCs w:val="22"/>
        </w:rPr>
      </w:pPr>
      <w:r w:rsidRPr="00C060A0">
        <w:rPr>
          <w:rFonts w:ascii="Source Sans Pro" w:hAnsi="Source Sans Pro" w:cstheme="minorHAnsi"/>
          <w:sz w:val="22"/>
          <w:szCs w:val="22"/>
        </w:rPr>
        <w:t>3.</w:t>
      </w:r>
      <w:r w:rsidRPr="00C060A0">
        <w:rPr>
          <w:rFonts w:ascii="Source Sans Pro" w:hAnsi="Source Sans Pro" w:cstheme="minorHAnsi"/>
          <w:sz w:val="22"/>
          <w:szCs w:val="22"/>
        </w:rPr>
        <w:tab/>
      </w:r>
      <w:r w:rsidRPr="00C060A0">
        <w:rPr>
          <w:rFonts w:ascii="Source Sans Pro" w:hAnsi="Source Sans Pro"/>
          <w:sz w:val="22"/>
          <w:szCs w:val="22"/>
        </w:rPr>
        <w:t>Your actions in the classroom can enhance or hinder the ability of other students to learn.</w:t>
      </w:r>
      <w:r>
        <w:rPr>
          <w:rFonts w:ascii="Source Sans Pro" w:hAnsi="Source Sans Pro"/>
          <w:sz w:val="22"/>
          <w:szCs w:val="22"/>
        </w:rPr>
        <w:t xml:space="preserve"> </w:t>
      </w:r>
      <w:r w:rsidRPr="00C060A0">
        <w:rPr>
          <w:rFonts w:ascii="Source Sans Pro" w:hAnsi="Source Sans Pro"/>
          <w:sz w:val="22"/>
          <w:szCs w:val="22"/>
        </w:rPr>
        <w:t xml:space="preserve"> All behavior in and out of the classroom must contribute to a positive and productive learning environment.</w:t>
      </w:r>
    </w:p>
    <w:p w14:paraId="6FD36854" w14:textId="77777777" w:rsidR="007B60CE" w:rsidRPr="00C060A0" w:rsidRDefault="007B60CE" w:rsidP="007B60CE">
      <w:pPr>
        <w:pStyle w:val="ListParagraph"/>
        <w:ind w:left="0"/>
        <w:rPr>
          <w:rFonts w:ascii="Source Sans Pro" w:hAnsi="Source Sans Pro" w:cstheme="minorHAnsi"/>
          <w:sz w:val="22"/>
          <w:szCs w:val="22"/>
        </w:rPr>
      </w:pPr>
    </w:p>
    <w:p w14:paraId="1C565C3F" w14:textId="77777777" w:rsidR="007B60CE" w:rsidRPr="00C060A0" w:rsidRDefault="007B60CE" w:rsidP="007B60CE">
      <w:pPr>
        <w:pStyle w:val="ListParagraph"/>
        <w:ind w:left="0"/>
        <w:rPr>
          <w:rFonts w:ascii="Source Sans Pro" w:hAnsi="Source Sans Pro" w:cstheme="minorHAnsi"/>
          <w:b/>
          <w:sz w:val="22"/>
          <w:szCs w:val="22"/>
        </w:rPr>
      </w:pPr>
      <w:r w:rsidRPr="00C060A0">
        <w:rPr>
          <w:rFonts w:ascii="Source Sans Pro" w:hAnsi="Source Sans Pro" w:cstheme="minorHAnsi"/>
          <w:b/>
          <w:sz w:val="22"/>
          <w:szCs w:val="22"/>
        </w:rPr>
        <w:t>Academic Integrity Responsibilities for Faculty and Teaching Staff:</w:t>
      </w:r>
    </w:p>
    <w:p w14:paraId="381DAEEF" w14:textId="77777777" w:rsidR="007B60CE" w:rsidRPr="00C060A0" w:rsidRDefault="007B60CE" w:rsidP="007B60CE">
      <w:pPr>
        <w:pStyle w:val="ListParagraph"/>
        <w:numPr>
          <w:ilvl w:val="0"/>
          <w:numId w:val="10"/>
        </w:numPr>
        <w:rPr>
          <w:rFonts w:ascii="Source Sans Pro" w:hAnsi="Source Sans Pro" w:cstheme="minorHAnsi"/>
          <w:sz w:val="22"/>
          <w:szCs w:val="22"/>
        </w:rPr>
      </w:pPr>
      <w:r w:rsidRPr="00C060A0">
        <w:rPr>
          <w:rFonts w:ascii="Source Sans Pro" w:hAnsi="Source Sans Pro" w:cstheme="minorHAnsi"/>
          <w:sz w:val="22"/>
          <w:szCs w:val="22"/>
        </w:rPr>
        <w:t>Model academic integrity in all duties.</w:t>
      </w:r>
    </w:p>
    <w:p w14:paraId="65CCDCB1" w14:textId="77777777" w:rsidR="007B60CE" w:rsidRPr="00C060A0" w:rsidRDefault="007B60CE" w:rsidP="007B60CE">
      <w:pPr>
        <w:pStyle w:val="ListParagraph"/>
        <w:numPr>
          <w:ilvl w:val="0"/>
          <w:numId w:val="10"/>
        </w:numPr>
        <w:rPr>
          <w:rFonts w:ascii="Source Sans Pro" w:hAnsi="Source Sans Pro" w:cstheme="minorHAnsi"/>
          <w:sz w:val="22"/>
          <w:szCs w:val="22"/>
        </w:rPr>
      </w:pPr>
      <w:r w:rsidRPr="00C060A0">
        <w:rPr>
          <w:rFonts w:ascii="Source Sans Pro" w:hAnsi="Source Sans Pro" w:cstheme="minorHAnsi"/>
          <w:sz w:val="22"/>
          <w:szCs w:val="22"/>
        </w:rPr>
        <w:t>Clearly communicate expectations for academic integrity to students.</w:t>
      </w:r>
    </w:p>
    <w:p w14:paraId="7F3B5248" w14:textId="77777777" w:rsidR="007B60CE" w:rsidRPr="00C060A0" w:rsidRDefault="007B60CE" w:rsidP="007B60CE">
      <w:pPr>
        <w:pStyle w:val="ListParagraph"/>
        <w:numPr>
          <w:ilvl w:val="0"/>
          <w:numId w:val="10"/>
        </w:numPr>
        <w:rPr>
          <w:rFonts w:ascii="Source Sans Pro" w:hAnsi="Source Sans Pro" w:cstheme="minorHAnsi"/>
          <w:sz w:val="22"/>
          <w:szCs w:val="22"/>
        </w:rPr>
      </w:pPr>
      <w:r w:rsidRPr="00C060A0">
        <w:rPr>
          <w:rFonts w:ascii="Source Sans Pro" w:hAnsi="Source Sans Pro" w:cstheme="minorHAnsi"/>
          <w:sz w:val="22"/>
          <w:szCs w:val="22"/>
        </w:rPr>
        <w:t>Align course protocols for academic integrity violations to the procedures in the full Academic Integrity policy (see MHU Academic Integrity Guidebook).</w:t>
      </w:r>
    </w:p>
    <w:p w14:paraId="21D08826" w14:textId="77777777" w:rsidR="007B60CE" w:rsidRPr="00C060A0" w:rsidRDefault="007B60CE" w:rsidP="007B60CE">
      <w:pPr>
        <w:pStyle w:val="ListParagraph"/>
        <w:numPr>
          <w:ilvl w:val="0"/>
          <w:numId w:val="10"/>
        </w:numPr>
        <w:rPr>
          <w:rFonts w:ascii="Source Sans Pro" w:hAnsi="Source Sans Pro" w:cstheme="minorHAnsi"/>
          <w:sz w:val="22"/>
          <w:szCs w:val="22"/>
        </w:rPr>
      </w:pPr>
      <w:r w:rsidRPr="00C060A0">
        <w:rPr>
          <w:rFonts w:ascii="Source Sans Pro" w:hAnsi="Source Sans Pro" w:cstheme="minorHAnsi"/>
          <w:sz w:val="22"/>
          <w:szCs w:val="22"/>
        </w:rPr>
        <w:t>Take appropriate measures to eliminate opportunities for academic integrity violations through diligent proctoring of exams and clear directions for other class assignments.</w:t>
      </w:r>
    </w:p>
    <w:p w14:paraId="5803D42C" w14:textId="77777777" w:rsidR="007B60CE" w:rsidRPr="00C060A0" w:rsidRDefault="007B60CE" w:rsidP="007B60CE">
      <w:pPr>
        <w:pStyle w:val="ListParagraph"/>
        <w:ind w:left="0"/>
        <w:rPr>
          <w:rFonts w:ascii="Source Sans Pro" w:hAnsi="Source Sans Pro" w:cstheme="minorHAnsi"/>
          <w:sz w:val="22"/>
          <w:szCs w:val="22"/>
        </w:rPr>
      </w:pPr>
    </w:p>
    <w:p w14:paraId="25EF88EF" w14:textId="77777777" w:rsidR="007B60CE" w:rsidRPr="00C060A0" w:rsidRDefault="007B60CE" w:rsidP="007B60CE">
      <w:pPr>
        <w:pStyle w:val="ListParagraph"/>
        <w:ind w:left="0"/>
        <w:rPr>
          <w:rFonts w:ascii="Source Sans Pro" w:hAnsi="Source Sans Pro" w:cstheme="minorHAnsi"/>
          <w:b/>
          <w:sz w:val="22"/>
          <w:szCs w:val="22"/>
        </w:rPr>
      </w:pPr>
      <w:r w:rsidRPr="00C060A0">
        <w:rPr>
          <w:rFonts w:ascii="Source Sans Pro" w:hAnsi="Source Sans Pro" w:cstheme="minorHAnsi"/>
          <w:b/>
          <w:sz w:val="22"/>
          <w:szCs w:val="22"/>
        </w:rPr>
        <w:t>Handling of Violations of Academic Integrity</w:t>
      </w:r>
    </w:p>
    <w:p w14:paraId="7164F058" w14:textId="77777777" w:rsidR="007B60CE" w:rsidRPr="00C060A0" w:rsidRDefault="007B60CE" w:rsidP="007B60CE">
      <w:pPr>
        <w:pStyle w:val="ListParagraph"/>
        <w:ind w:left="0"/>
        <w:rPr>
          <w:rFonts w:ascii="Source Sans Pro" w:hAnsi="Source Sans Pro" w:cstheme="minorHAnsi"/>
          <w:sz w:val="22"/>
          <w:szCs w:val="22"/>
        </w:rPr>
      </w:pPr>
      <w:r w:rsidRPr="00C060A0">
        <w:rPr>
          <w:rFonts w:ascii="Source Sans Pro" w:hAnsi="Source Sans Pro" w:cstheme="minorHAnsi"/>
          <w:sz w:val="22"/>
          <w:szCs w:val="22"/>
        </w:rPr>
        <w:t>When there are possible violations of academic integrity, the MHU Academic Integrity Guidebook outlines procedures for: 1) classifying the violation into one of three possible categories (minor, standard, and major), 2) reporting possible violations, 3) appealing reports of violations, and 4) how reported violation records will be kept. See the MHU Academic Integrity Guidebook for full descriptions of these procedures.</w:t>
      </w:r>
    </w:p>
    <w:p w14:paraId="61E65473" w14:textId="3DB6877B" w:rsidR="007B60CE" w:rsidRPr="007B7FE5" w:rsidRDefault="007B60CE" w:rsidP="007B60CE">
      <w:pPr>
        <w:pStyle w:val="ListParagraph"/>
        <w:ind w:left="0"/>
        <w:rPr>
          <w:rFonts w:ascii="Source Sans Pro" w:hAnsi="Source Sans Pro" w:cstheme="minorHAnsi"/>
          <w:sz w:val="22"/>
          <w:szCs w:val="22"/>
        </w:rPr>
      </w:pPr>
    </w:p>
    <w:sectPr w:rsidR="007B60CE" w:rsidRPr="007B7FE5" w:rsidSect="00711139">
      <w:pgSz w:w="12240" w:h="15840" w:code="1"/>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CCC05" w14:textId="77777777" w:rsidR="00367B3B" w:rsidRDefault="00367B3B" w:rsidP="00446130">
      <w:r>
        <w:separator/>
      </w:r>
    </w:p>
  </w:endnote>
  <w:endnote w:type="continuationSeparator" w:id="0">
    <w:p w14:paraId="4ED02EA2" w14:textId="77777777" w:rsidR="00367B3B" w:rsidRDefault="00367B3B" w:rsidP="00446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Source Sans Pro">
    <w:altName w:val="Corbel"/>
    <w:panose1 w:val="020B0604020202020204"/>
    <w:charset w:val="00"/>
    <w:family w:val="swiss"/>
    <w:pitch w:val="variable"/>
    <w:sig w:usb0="20000007" w:usb1="00000001" w:usb2="00000000" w:usb3="00000000" w:csb0="00000193" w:csb1="00000000"/>
  </w:font>
  <w:font w:name="MS Gothic">
    <w:altName w:val="ＭＳ ゴシック"/>
    <w:panose1 w:val="020B0609070205080204"/>
    <w:charset w:val="80"/>
    <w:family w:val="moder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D7C76" w14:textId="77777777" w:rsidR="00367B3B" w:rsidRDefault="00367B3B" w:rsidP="00446130">
      <w:r>
        <w:separator/>
      </w:r>
    </w:p>
  </w:footnote>
  <w:footnote w:type="continuationSeparator" w:id="0">
    <w:p w14:paraId="06098C0C" w14:textId="77777777" w:rsidR="00367B3B" w:rsidRDefault="00367B3B" w:rsidP="00446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20D1"/>
    <w:multiLevelType w:val="hybridMultilevel"/>
    <w:tmpl w:val="6CDA69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173740"/>
    <w:multiLevelType w:val="hybridMultilevel"/>
    <w:tmpl w:val="A6EE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F64BF"/>
    <w:multiLevelType w:val="hybridMultilevel"/>
    <w:tmpl w:val="655CD7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7F35AA"/>
    <w:multiLevelType w:val="hybridMultilevel"/>
    <w:tmpl w:val="0FC6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03960"/>
    <w:multiLevelType w:val="hybridMultilevel"/>
    <w:tmpl w:val="0C0ED4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A023A8D"/>
    <w:multiLevelType w:val="hybridMultilevel"/>
    <w:tmpl w:val="EAA0A9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C3E46CA"/>
    <w:multiLevelType w:val="hybridMultilevel"/>
    <w:tmpl w:val="FF0404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257609D"/>
    <w:multiLevelType w:val="hybridMultilevel"/>
    <w:tmpl w:val="73588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45C5B23"/>
    <w:multiLevelType w:val="hybridMultilevel"/>
    <w:tmpl w:val="3E1E6E36"/>
    <w:lvl w:ilvl="0" w:tplc="560EC79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5F63F94"/>
    <w:multiLevelType w:val="hybridMultilevel"/>
    <w:tmpl w:val="456CA3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4"/>
  </w:num>
  <w:num w:numId="3">
    <w:abstractNumId w:val="7"/>
  </w:num>
  <w:num w:numId="4">
    <w:abstractNumId w:val="6"/>
  </w:num>
  <w:num w:numId="5">
    <w:abstractNumId w:val="9"/>
  </w:num>
  <w:num w:numId="6">
    <w:abstractNumId w:val="0"/>
  </w:num>
  <w:num w:numId="7">
    <w:abstractNumId w:val="2"/>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zNzM0MbU0MTCyNDdV0lEKTi0uzszPAykwrAUAauiM2iwAAAA="/>
  </w:docVars>
  <w:rsids>
    <w:rsidRoot w:val="00E51705"/>
    <w:rsid w:val="0007634F"/>
    <w:rsid w:val="000B65FB"/>
    <w:rsid w:val="000C230D"/>
    <w:rsid w:val="001278FA"/>
    <w:rsid w:val="00185D9C"/>
    <w:rsid w:val="002373A8"/>
    <w:rsid w:val="00282DB6"/>
    <w:rsid w:val="002E4099"/>
    <w:rsid w:val="00304CDE"/>
    <w:rsid w:val="00306CB4"/>
    <w:rsid w:val="003240EE"/>
    <w:rsid w:val="003545C1"/>
    <w:rsid w:val="00356A9A"/>
    <w:rsid w:val="003669DD"/>
    <w:rsid w:val="00367B3B"/>
    <w:rsid w:val="003A03DE"/>
    <w:rsid w:val="003E554B"/>
    <w:rsid w:val="00407014"/>
    <w:rsid w:val="00446130"/>
    <w:rsid w:val="004717AB"/>
    <w:rsid w:val="0049317A"/>
    <w:rsid w:val="004B5EF5"/>
    <w:rsid w:val="00521FF3"/>
    <w:rsid w:val="005774A9"/>
    <w:rsid w:val="00577ED3"/>
    <w:rsid w:val="00591629"/>
    <w:rsid w:val="00610EFF"/>
    <w:rsid w:val="00626493"/>
    <w:rsid w:val="006521F2"/>
    <w:rsid w:val="00653FE9"/>
    <w:rsid w:val="00663ABC"/>
    <w:rsid w:val="006652BE"/>
    <w:rsid w:val="00695251"/>
    <w:rsid w:val="00696CED"/>
    <w:rsid w:val="006A2A04"/>
    <w:rsid w:val="006C05EC"/>
    <w:rsid w:val="006E17C9"/>
    <w:rsid w:val="00711139"/>
    <w:rsid w:val="00766922"/>
    <w:rsid w:val="007B60CE"/>
    <w:rsid w:val="007B7FE5"/>
    <w:rsid w:val="007C427B"/>
    <w:rsid w:val="007C7DF1"/>
    <w:rsid w:val="008045DD"/>
    <w:rsid w:val="008509F5"/>
    <w:rsid w:val="00850A03"/>
    <w:rsid w:val="00863883"/>
    <w:rsid w:val="00871FF2"/>
    <w:rsid w:val="00873300"/>
    <w:rsid w:val="0087361C"/>
    <w:rsid w:val="0088136B"/>
    <w:rsid w:val="008D36CF"/>
    <w:rsid w:val="008E19CF"/>
    <w:rsid w:val="008E47C9"/>
    <w:rsid w:val="00964D2E"/>
    <w:rsid w:val="009D19C1"/>
    <w:rsid w:val="009E4D3E"/>
    <w:rsid w:val="009F290D"/>
    <w:rsid w:val="00A111EC"/>
    <w:rsid w:val="00A41C13"/>
    <w:rsid w:val="00AA714D"/>
    <w:rsid w:val="00AC36C2"/>
    <w:rsid w:val="00AC7324"/>
    <w:rsid w:val="00AE1B8D"/>
    <w:rsid w:val="00B0018C"/>
    <w:rsid w:val="00B131A9"/>
    <w:rsid w:val="00B3595D"/>
    <w:rsid w:val="00B604D0"/>
    <w:rsid w:val="00B91500"/>
    <w:rsid w:val="00BB12A6"/>
    <w:rsid w:val="00C017B9"/>
    <w:rsid w:val="00C05C7F"/>
    <w:rsid w:val="00C66F2E"/>
    <w:rsid w:val="00CA0E52"/>
    <w:rsid w:val="00CC20F8"/>
    <w:rsid w:val="00CE5673"/>
    <w:rsid w:val="00D11134"/>
    <w:rsid w:val="00D16705"/>
    <w:rsid w:val="00D277CB"/>
    <w:rsid w:val="00D3050C"/>
    <w:rsid w:val="00D420A5"/>
    <w:rsid w:val="00D712AD"/>
    <w:rsid w:val="00DA48AF"/>
    <w:rsid w:val="00DA61C5"/>
    <w:rsid w:val="00DA6DC7"/>
    <w:rsid w:val="00DD367A"/>
    <w:rsid w:val="00DE77C2"/>
    <w:rsid w:val="00E00830"/>
    <w:rsid w:val="00E51705"/>
    <w:rsid w:val="00E54284"/>
    <w:rsid w:val="00E81B00"/>
    <w:rsid w:val="00E84B04"/>
    <w:rsid w:val="00F227B8"/>
    <w:rsid w:val="00F45C85"/>
    <w:rsid w:val="00F85C0B"/>
    <w:rsid w:val="00FB291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738DDC"/>
  <w15:docId w15:val="{07D8D1E6-C3F8-4351-997B-47C7E369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21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673"/>
    <w:pPr>
      <w:ind w:left="720"/>
      <w:contextualSpacing/>
    </w:pPr>
  </w:style>
  <w:style w:type="paragraph" w:styleId="FootnoteText">
    <w:name w:val="footnote text"/>
    <w:basedOn w:val="Normal"/>
    <w:link w:val="FootnoteTextChar"/>
    <w:uiPriority w:val="99"/>
    <w:unhideWhenUsed/>
    <w:rsid w:val="00446130"/>
    <w:rPr>
      <w:sz w:val="20"/>
      <w:szCs w:val="20"/>
    </w:rPr>
  </w:style>
  <w:style w:type="character" w:customStyle="1" w:styleId="FootnoteTextChar">
    <w:name w:val="Footnote Text Char"/>
    <w:basedOn w:val="DefaultParagraphFont"/>
    <w:link w:val="FootnoteText"/>
    <w:uiPriority w:val="99"/>
    <w:rsid w:val="00446130"/>
    <w:rPr>
      <w:sz w:val="20"/>
      <w:szCs w:val="20"/>
    </w:rPr>
  </w:style>
  <w:style w:type="character" w:styleId="FootnoteReference">
    <w:name w:val="footnote reference"/>
    <w:basedOn w:val="DefaultParagraphFont"/>
    <w:uiPriority w:val="99"/>
    <w:semiHidden/>
    <w:unhideWhenUsed/>
    <w:rsid w:val="004461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F4D30-F24D-E549-84C9-D3A8F584D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1</Words>
  <Characters>3103</Characters>
  <Application>Microsoft Office Word</Application>
  <DocSecurity>0</DocSecurity>
  <Lines>119</Lines>
  <Paragraphs>100</Paragraphs>
  <ScaleCrop>false</ScaleCrop>
  <HeadingPairs>
    <vt:vector size="2" baseType="variant">
      <vt:variant>
        <vt:lpstr>Title</vt:lpstr>
      </vt:variant>
      <vt:variant>
        <vt:i4>1</vt:i4>
      </vt:variant>
    </vt:vector>
  </HeadingPairs>
  <TitlesOfParts>
    <vt:vector size="1" baseType="lpstr">
      <vt:lpstr/>
    </vt:vector>
  </TitlesOfParts>
  <Company>Mars Hill College</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by Robinson</dc:creator>
  <cp:lastModifiedBy>Brett Johnson</cp:lastModifiedBy>
  <cp:revision>2</cp:revision>
  <dcterms:created xsi:type="dcterms:W3CDTF">2019-09-02T22:59:00Z</dcterms:created>
  <dcterms:modified xsi:type="dcterms:W3CDTF">2019-09-02T22:59:00Z</dcterms:modified>
</cp:coreProperties>
</file>